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F5A38" w14:textId="63710B15" w:rsidR="00F20E6F" w:rsidRPr="0081036C" w:rsidRDefault="00E633D3" w:rsidP="00F20E6F">
      <w:pPr>
        <w:jc w:val="center"/>
        <w:rPr>
          <w:rFonts w:ascii="ＭＳ Ｐゴシック" w:eastAsia="ＭＳ Ｐゴシック" w:hAnsi="ＭＳ Ｐゴシック"/>
          <w:sz w:val="18"/>
          <w:szCs w:val="18"/>
        </w:rPr>
      </w:pP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係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hyperlink r:id="rId6" w:history="1">
        <w:r w:rsidRPr="00775635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福田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WG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主査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r w:rsidR="00C653A2">
        <w:rPr>
          <w:rFonts w:ascii="Times New Roman" w:eastAsia="ＭＳ Ｐゴシック" w:hAnsi="Times New Roman"/>
          <w:color w:val="FF0000"/>
          <w:sz w:val="18"/>
          <w:szCs w:val="18"/>
        </w:rPr>
        <w:t>fukuda.tomohiro.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see.eng</w:t>
      </w:r>
      <w:r w:rsidR="00C653A2">
        <w:rPr>
          <w:rFonts w:ascii="Times New Roman" w:eastAsia="ＭＳ Ｐゴシック" w:hAnsi="Times New Roman"/>
          <w:color w:val="FF0000"/>
          <w:sz w:val="18"/>
          <w:szCs w:val="18"/>
        </w:rPr>
        <w:t>@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osaka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・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山邊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幹事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yamabe@kobe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の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3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者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宛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て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に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本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提案書を添付の上、お申し込みください。</w:t>
      </w:r>
    </w:p>
    <w:p w14:paraId="1C94CCD2" w14:textId="77777777" w:rsidR="003E229A" w:rsidRDefault="003E229A" w:rsidP="00F20E6F">
      <w:pPr>
        <w:spacing w:line="240" w:lineRule="exact"/>
        <w:jc w:val="center"/>
      </w:pPr>
    </w:p>
    <w:p w14:paraId="138249CA" w14:textId="11972601"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25B53">
        <w:rPr>
          <w:rFonts w:ascii="Arial" w:eastAsia="ＭＳ ゴシック" w:hAnsi="Arial" w:cs="Arial"/>
          <w:b/>
          <w:sz w:val="24"/>
          <w:szCs w:val="20"/>
        </w:rPr>
        <w:t>第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>4</w:t>
      </w:r>
      <w:r w:rsidR="00C653A2">
        <w:rPr>
          <w:rFonts w:ascii="Arial" w:eastAsia="ＭＳ ゴシック" w:hAnsi="Arial" w:cs="Arial"/>
          <w:b/>
          <w:sz w:val="24"/>
          <w:szCs w:val="20"/>
        </w:rPr>
        <w:t>5</w:t>
      </w:r>
      <w:r w:rsidRPr="00A25B53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 xml:space="preserve"> </w:t>
      </w:r>
      <w:r w:rsidR="009B7A26">
        <w:rPr>
          <w:rFonts w:ascii="Arial" w:eastAsia="ＭＳ ゴシック" w:hAnsi="Arial" w:cs="Arial" w:hint="eastAsia"/>
          <w:b/>
          <w:sz w:val="24"/>
        </w:rPr>
        <w:t>小委員会企画研究集会</w:t>
      </w:r>
      <w:r w:rsidR="00E633D3">
        <w:rPr>
          <w:rFonts w:ascii="Arial" w:eastAsia="ＭＳ ゴシック" w:hAnsi="Arial" w:cs="Arial" w:hint="eastAsia"/>
          <w:b/>
          <w:sz w:val="24"/>
        </w:rPr>
        <w:t xml:space="preserve">　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14:paraId="08559863" w14:textId="77777777" w:rsidR="003E229A" w:rsidRPr="00C653A2" w:rsidRDefault="003E229A" w:rsidP="00F20E6F">
      <w:pPr>
        <w:spacing w:line="240" w:lineRule="exact"/>
      </w:pPr>
    </w:p>
    <w:p w14:paraId="56C3C4D0" w14:textId="4694FFA8" w:rsidR="003E229A" w:rsidRPr="0053049D" w:rsidRDefault="0073799C" w:rsidP="00E633D3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E633D3" w:rsidRPr="0053049D">
        <w:rPr>
          <w:rFonts w:hint="eastAsia"/>
          <w:sz w:val="17"/>
          <w:szCs w:val="17"/>
        </w:rPr>
        <w:t>本提案書の提出締切は、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5E52B5">
        <w:rPr>
          <w:b/>
          <w:color w:val="FF0000"/>
          <w:sz w:val="17"/>
          <w:szCs w:val="17"/>
          <w:u w:val="single"/>
        </w:rPr>
        <w:t>2</w:t>
      </w:r>
      <w:r w:rsidR="00C653A2">
        <w:rPr>
          <w:b/>
          <w:color w:val="FF0000"/>
          <w:sz w:val="17"/>
          <w:szCs w:val="17"/>
          <w:u w:val="single"/>
        </w:rPr>
        <w:t>2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7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C653A2">
        <w:rPr>
          <w:rFonts w:hint="eastAsia"/>
          <w:b/>
          <w:color w:val="FF0000"/>
          <w:sz w:val="17"/>
          <w:szCs w:val="17"/>
          <w:u w:val="single"/>
        </w:rPr>
        <w:t>8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A25B53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E633D3" w:rsidRPr="000D1C28">
        <w:rPr>
          <w:rFonts w:hint="eastAsia"/>
          <w:sz w:val="17"/>
          <w:szCs w:val="17"/>
        </w:rPr>
        <w:t>［厳守］。</w:t>
      </w:r>
    </w:p>
    <w:p w14:paraId="2F6237E7" w14:textId="77777777" w:rsidR="00E633D3" w:rsidRDefault="0073799C" w:rsidP="00E633D3">
      <w:pPr>
        <w:topLinePunct/>
        <w:ind w:left="157" w:hangingChars="100" w:hanging="157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5274DA" w:rsidRPr="005274DA">
        <w:rPr>
          <w:rFonts w:hint="eastAsia"/>
          <w:sz w:val="17"/>
          <w:szCs w:val="17"/>
        </w:rPr>
        <w:t>招待講演者による講演や討論を行う場合には、小委員会企画研究集会とな</w:t>
      </w:r>
      <w:r w:rsidR="00E633D3">
        <w:rPr>
          <w:rFonts w:hint="eastAsia"/>
          <w:sz w:val="17"/>
          <w:szCs w:val="17"/>
        </w:rPr>
        <w:t>ります</w:t>
      </w:r>
      <w:r w:rsidR="005274DA" w:rsidRPr="005274DA">
        <w:rPr>
          <w:rFonts w:hint="eastAsia"/>
          <w:sz w:val="17"/>
          <w:szCs w:val="17"/>
        </w:rPr>
        <w:t>。ただし、「論文」「報告」を</w:t>
      </w:r>
      <w:r w:rsidR="005274DA" w:rsidRPr="005274DA">
        <w:rPr>
          <w:rFonts w:hint="eastAsia"/>
          <w:b/>
          <w:color w:val="FF0000"/>
          <w:sz w:val="17"/>
          <w:szCs w:val="17"/>
        </w:rPr>
        <w:t>計</w:t>
      </w:r>
      <w:r w:rsidR="00860294">
        <w:rPr>
          <w:rFonts w:hint="eastAsia"/>
          <w:b/>
          <w:color w:val="FF0000"/>
          <w:sz w:val="17"/>
          <w:szCs w:val="17"/>
        </w:rPr>
        <w:t>4</w:t>
      </w:r>
      <w:r w:rsidR="005274DA" w:rsidRPr="005274DA">
        <w:rPr>
          <w:rFonts w:hint="eastAsia"/>
          <w:b/>
          <w:color w:val="FF0000"/>
          <w:sz w:val="17"/>
          <w:szCs w:val="17"/>
        </w:rPr>
        <w:t>件以上</w:t>
      </w:r>
      <w:r w:rsidR="005274DA" w:rsidRPr="005274DA">
        <w:rPr>
          <w:rFonts w:hint="eastAsia"/>
          <w:sz w:val="17"/>
          <w:szCs w:val="17"/>
        </w:rPr>
        <w:t>集めること、</w:t>
      </w:r>
      <w:r w:rsidR="00E633D3">
        <w:rPr>
          <w:rFonts w:hint="eastAsia"/>
          <w:sz w:val="17"/>
          <w:szCs w:val="17"/>
        </w:rPr>
        <w:t>且つ、</w:t>
      </w:r>
      <w:r w:rsidR="005274DA" w:rsidRPr="005274DA">
        <w:rPr>
          <w:rFonts w:hint="eastAsia"/>
          <w:b/>
          <w:color w:val="FF0000"/>
          <w:sz w:val="17"/>
          <w:szCs w:val="17"/>
        </w:rPr>
        <w:t>3</w:t>
      </w:r>
      <w:r w:rsidR="005274DA" w:rsidRPr="005274DA">
        <w:rPr>
          <w:rFonts w:hint="eastAsia"/>
          <w:b/>
          <w:color w:val="FF0000"/>
          <w:sz w:val="17"/>
          <w:szCs w:val="17"/>
        </w:rPr>
        <w:t>時間以内に終わるプログラム構成</w:t>
      </w:r>
      <w:r w:rsidR="005274DA" w:rsidRPr="005274DA">
        <w:rPr>
          <w:rFonts w:hint="eastAsia"/>
          <w:sz w:val="17"/>
          <w:szCs w:val="17"/>
        </w:rPr>
        <w:t>とすることを提案の条件と</w:t>
      </w:r>
      <w:r w:rsidR="00E633D3">
        <w:rPr>
          <w:rFonts w:hint="eastAsia"/>
          <w:sz w:val="17"/>
          <w:szCs w:val="17"/>
        </w:rPr>
        <w:t>します</w:t>
      </w:r>
      <w:r w:rsidR="005274DA" w:rsidRPr="005274DA">
        <w:rPr>
          <w:rFonts w:hint="eastAsia"/>
          <w:sz w:val="17"/>
          <w:szCs w:val="17"/>
        </w:rPr>
        <w:t>。</w:t>
      </w:r>
      <w:r w:rsidR="00A25B53" w:rsidRPr="005274DA">
        <w:rPr>
          <w:rFonts w:hint="eastAsia"/>
          <w:sz w:val="17"/>
          <w:szCs w:val="17"/>
        </w:rPr>
        <w:t>企画研究集会</w:t>
      </w:r>
      <w:r w:rsidR="00A25B53">
        <w:rPr>
          <w:rFonts w:hint="eastAsia"/>
          <w:sz w:val="17"/>
          <w:szCs w:val="17"/>
        </w:rPr>
        <w:t>の</w:t>
      </w:r>
      <w:r w:rsidR="005274DA">
        <w:rPr>
          <w:rFonts w:hint="eastAsia"/>
          <w:sz w:val="17"/>
          <w:szCs w:val="17"/>
        </w:rPr>
        <w:t>申込みは、</w:t>
      </w:r>
      <w:r w:rsidR="009B7A26" w:rsidRPr="007C3F0C">
        <w:rPr>
          <w:rFonts w:hint="eastAsia"/>
          <w:sz w:val="17"/>
          <w:szCs w:val="17"/>
        </w:rPr>
        <w:t>「論文」「報告」</w:t>
      </w:r>
      <w:r w:rsidR="009B7A26">
        <w:rPr>
          <w:rFonts w:hint="eastAsia"/>
          <w:sz w:val="17"/>
          <w:szCs w:val="17"/>
        </w:rPr>
        <w:t>とも、</w:t>
      </w:r>
      <w:r w:rsidR="009B7A26" w:rsidRPr="0053049D">
        <w:rPr>
          <w:rFonts w:hint="eastAsia"/>
          <w:sz w:val="17"/>
          <w:szCs w:val="17"/>
        </w:rPr>
        <w:t>小委員会主査が本書類でまとめて</w:t>
      </w:r>
      <w:r w:rsidR="009B7A26">
        <w:rPr>
          <w:rFonts w:hint="eastAsia"/>
          <w:sz w:val="17"/>
          <w:szCs w:val="17"/>
        </w:rPr>
        <w:t>行い、</w:t>
      </w:r>
      <w:r w:rsidR="00E633D3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E633D3">
        <w:rPr>
          <w:rFonts w:hint="eastAsia"/>
          <w:b/>
          <w:color w:val="FF0000"/>
          <w:sz w:val="17"/>
          <w:szCs w:val="17"/>
        </w:rPr>
        <w:t>ようにお願いします。</w:t>
      </w:r>
      <w:r w:rsidR="00E633D3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E633D3" w:rsidRPr="00775635">
        <w:rPr>
          <w:rFonts w:hint="eastAsia"/>
          <w:b/>
          <w:color w:val="FF0000"/>
          <w:sz w:val="17"/>
          <w:szCs w:val="17"/>
        </w:rPr>
        <w:t>ご確認下さい</w:t>
      </w:r>
      <w:r w:rsidR="00E633D3" w:rsidRPr="00775635">
        <w:rPr>
          <w:rFonts w:hint="eastAsia"/>
          <w:color w:val="FF0000"/>
          <w:sz w:val="17"/>
          <w:szCs w:val="17"/>
        </w:rPr>
        <w:t>。</w:t>
      </w:r>
    </w:p>
    <w:p w14:paraId="660778AD" w14:textId="77777777" w:rsidR="003E229A" w:rsidRPr="00A25B53" w:rsidRDefault="00A25B53" w:rsidP="00A25B53">
      <w:pPr>
        <w:rPr>
          <w:rFonts w:ascii="ＭＳ ゴシック" w:eastAsia="ＭＳ ゴシック" w:hAnsi="ＭＳ ゴシック"/>
          <w:sz w:val="17"/>
          <w:szCs w:val="17"/>
        </w:rPr>
      </w:pPr>
      <w:r w:rsidRPr="00A25B53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企画研究集会」と必ず記載してください。電子投稿システムは、</w:t>
      </w:r>
      <w:r w:rsidRPr="00A25B53">
        <w:rPr>
          <w:rFonts w:hint="eastAsia"/>
          <w:sz w:val="17"/>
          <w:szCs w:val="17"/>
        </w:rPr>
        <w:t>7</w:t>
      </w:r>
      <w:r w:rsidRPr="00A25B53">
        <w:rPr>
          <w:rFonts w:hint="eastAsia"/>
          <w:sz w:val="17"/>
          <w:szCs w:val="17"/>
        </w:rPr>
        <w:t>月</w:t>
      </w:r>
      <w:r w:rsidRPr="00A25B53">
        <w:rPr>
          <w:rFonts w:hint="eastAsia"/>
          <w:sz w:val="17"/>
          <w:szCs w:val="17"/>
        </w:rPr>
        <w:t>1</w:t>
      </w:r>
      <w:r w:rsidRPr="00A25B53">
        <w:rPr>
          <w:rFonts w:hint="eastAsia"/>
          <w:sz w:val="17"/>
          <w:szCs w:val="17"/>
        </w:rPr>
        <w:t>日に公開予定です。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※</w:t>
      </w:r>
      <w:r w:rsidRPr="0005669A">
        <w:rPr>
          <w:rFonts w:ascii="Arial" w:eastAsia="ＭＳ ゴシック" w:hAnsi="Arial" w:cs="Arial" w:hint="eastAsia"/>
          <w:sz w:val="17"/>
          <w:szCs w:val="17"/>
        </w:rPr>
        <w:t>6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の欄をコピーのうえ追加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 w14:paraId="586CC968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47AD63EE" w14:textId="77777777"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14:paraId="61DF8E8E" w14:textId="77777777"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 w14:paraId="61FC2964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6077833B" w14:textId="77777777"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14:paraId="63F25037" w14:textId="77777777"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9B7A26" w14:paraId="2E8EA6F6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21CCD23F" w14:textId="77777777" w:rsidR="009B7A26" w:rsidRPr="0016393D" w:rsidRDefault="009B7A26" w:rsidP="009B7A26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研究集会名称</w:t>
            </w:r>
          </w:p>
        </w:tc>
        <w:tc>
          <w:tcPr>
            <w:tcW w:w="8258" w:type="dxa"/>
            <w:gridSpan w:val="5"/>
            <w:vAlign w:val="center"/>
          </w:tcPr>
          <w:p w14:paraId="49AA8A76" w14:textId="77777777" w:rsidR="009B7A26" w:rsidRPr="0016393D" w:rsidRDefault="009B7A26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B64560" w14:paraId="67326F04" w14:textId="77777777">
        <w:trPr>
          <w:trHeight w:val="348"/>
        </w:trPr>
        <w:tc>
          <w:tcPr>
            <w:tcW w:w="1381" w:type="dxa"/>
            <w:gridSpan w:val="2"/>
            <w:vMerge w:val="restart"/>
            <w:shd w:val="clear" w:color="auto" w:fill="CCFFFF"/>
            <w:vAlign w:val="center"/>
          </w:tcPr>
          <w:p w14:paraId="31A7F9E5" w14:textId="77777777" w:rsidR="005274DA" w:rsidRDefault="00B64560" w:rsidP="00EA06A7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④招待講演者</w:t>
            </w:r>
            <w:r w:rsidR="005274DA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142A8775" w14:textId="77777777" w:rsidR="00B64560" w:rsidRPr="0016393D" w:rsidRDefault="005274DA" w:rsidP="005274DA">
            <w:pPr>
              <w:autoSpaceDE w:val="0"/>
              <w:autoSpaceDN w:val="0"/>
              <w:spacing w:beforeLines="20" w:before="58" w:afterLines="20" w:after="58" w:line="200" w:lineRule="exact"/>
              <w:ind w:leftChars="60" w:left="118" w:rightChars="-73" w:right="-144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氏名</w:t>
            </w:r>
            <w:r w:rsidR="00B64560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・所属</w:t>
            </w:r>
          </w:p>
        </w:tc>
        <w:tc>
          <w:tcPr>
            <w:tcW w:w="8258" w:type="dxa"/>
            <w:gridSpan w:val="5"/>
            <w:tcBorders>
              <w:bottom w:val="nil"/>
            </w:tcBorders>
            <w:vAlign w:val="center"/>
          </w:tcPr>
          <w:p w14:paraId="3E9B4EFF" w14:textId="77777777" w:rsidR="00B64560" w:rsidRPr="00B64560" w:rsidRDefault="00B64560" w:rsidP="00E633D3">
            <w:pPr>
              <w:spacing w:beforeLines="5" w:before="14" w:afterLines="5" w:after="14" w:line="200" w:lineRule="exact"/>
              <w:ind w:left="147" w:hangingChars="100" w:hanging="147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招待講演者を予定している場合にご記入下さい（まだ依頼中などの事情がある場合も、後で交代しても結構ですから、必ず招待講演者の人数分のお名前・所属を</w:t>
            </w:r>
            <w:r w:rsidR="00E633D3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下さい）</w:t>
            </w:r>
          </w:p>
        </w:tc>
      </w:tr>
      <w:tr w:rsidR="00B64560" w14:paraId="60C24319" w14:textId="77777777">
        <w:trPr>
          <w:trHeight w:val="468"/>
        </w:trPr>
        <w:tc>
          <w:tcPr>
            <w:tcW w:w="1381" w:type="dxa"/>
            <w:gridSpan w:val="2"/>
            <w:vMerge/>
            <w:shd w:val="clear" w:color="auto" w:fill="CCFFFF"/>
            <w:vAlign w:val="center"/>
          </w:tcPr>
          <w:p w14:paraId="14D9D941" w14:textId="77777777" w:rsidR="00B64560" w:rsidRDefault="00B64560" w:rsidP="00B64560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</w:p>
        </w:tc>
        <w:tc>
          <w:tcPr>
            <w:tcW w:w="8258" w:type="dxa"/>
            <w:gridSpan w:val="5"/>
            <w:tcBorders>
              <w:top w:val="nil"/>
            </w:tcBorders>
            <w:vAlign w:val="center"/>
          </w:tcPr>
          <w:p w14:paraId="04703C34" w14:textId="77777777" w:rsidR="00B64560" w:rsidRDefault="00B64560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 w14:paraId="77A1BBC4" w14:textId="77777777">
        <w:trPr>
          <w:trHeight w:val="264"/>
        </w:trPr>
        <w:tc>
          <w:tcPr>
            <w:tcW w:w="1381" w:type="dxa"/>
            <w:gridSpan w:val="2"/>
            <w:shd w:val="clear" w:color="auto" w:fill="CCFFFF"/>
            <w:vAlign w:val="center"/>
          </w:tcPr>
          <w:p w14:paraId="1794F65E" w14:textId="77777777" w:rsidR="003E229A" w:rsidRPr="0016393D" w:rsidRDefault="009B7A26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⑤討論の有無</w:t>
            </w:r>
          </w:p>
        </w:tc>
        <w:tc>
          <w:tcPr>
            <w:tcW w:w="8258" w:type="dxa"/>
            <w:gridSpan w:val="5"/>
            <w:vAlign w:val="center"/>
          </w:tcPr>
          <w:p w14:paraId="48BC3749" w14:textId="77777777" w:rsidR="003E229A" w:rsidRPr="009B7A26" w:rsidRDefault="009B7A26" w:rsidP="0016393D">
            <w:pPr>
              <w:rPr>
                <w:rFonts w:ascii="ＭＳ 明朝" w:hAnsi="ＭＳ 明朝"/>
                <w:sz w:val="18"/>
                <w:szCs w:val="18"/>
              </w:rPr>
            </w:pPr>
            <w:r w:rsidRPr="00B64560">
              <w:rPr>
                <w:rFonts w:ascii="ＭＳ ゴシック" w:eastAsia="ＭＳ ゴシック" w:hAnsi="ＭＳ ゴシック" w:hint="eastAsia"/>
                <w:sz w:val="18"/>
                <w:szCs w:val="18"/>
              </w:rPr>
              <w:t>有り・無し</w:t>
            </w:r>
            <w:r w:rsidR="00B64560">
              <w:rPr>
                <w:rFonts w:ascii="ＭＳ 明朝" w:hAnsi="ＭＳ 明朝" w:hint="eastAsia"/>
                <w:sz w:val="18"/>
                <w:szCs w:val="18"/>
              </w:rPr>
              <w:t xml:space="preserve">　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（</w:t>
            </w:r>
            <w:r w:rsidR="00B64560"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＊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どちらかを消す）</w:t>
            </w:r>
          </w:p>
        </w:tc>
      </w:tr>
      <w:tr w:rsidR="0036034F" w14:paraId="1AFC7C41" w14:textId="77777777">
        <w:trPr>
          <w:trHeight w:hRule="exact" w:val="227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14:paraId="12AD3CA7" w14:textId="77777777" w:rsidR="0036034F" w:rsidRPr="0016393D" w:rsidRDefault="009B7A26" w:rsidP="00EF17CD">
            <w:pPr>
              <w:autoSpaceDE w:val="0"/>
              <w:autoSpaceDN w:val="0"/>
              <w:spacing w:line="220" w:lineRule="exact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⑥小委員会企画研究集会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 w14:paraId="32001D79" w14:textId="77777777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63379C2F" w14:textId="77777777"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76F975B" w14:textId="77777777"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3F0E678F" w14:textId="77777777"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26A7A933" w14:textId="77777777"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0912D19D" w14:textId="77777777" w:rsidR="00DE42B9" w:rsidRPr="004C21B6" w:rsidRDefault="00DE42B9" w:rsidP="00CB1485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 w14:paraId="58C1C9FA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9776F97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0600DC62" w14:textId="77777777"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6A135DFC" w14:textId="77777777"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04098A35" w14:textId="77777777"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7D07B7D1" w14:textId="77777777" w:rsidR="00DE42B9" w:rsidRPr="0016393D" w:rsidRDefault="00DE42B9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2C23BF58" w14:textId="77777777"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72705487" w14:textId="77777777" w:rsidR="00DE42B9" w:rsidRPr="0005669A" w:rsidRDefault="00DE42B9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5A67BCC5" w14:textId="77777777"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 w14:paraId="083A6221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D6E51B1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2C40ACEC" w14:textId="77777777"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4836A75C" w14:textId="77777777"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73BF5527" w14:textId="77777777" w:rsidR="00DE42B9" w:rsidRPr="0016393D" w:rsidRDefault="00DE42B9" w:rsidP="00C579D6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0E32A61E" w14:textId="77777777" w:rsidR="00DE42B9" w:rsidRPr="00634F1D" w:rsidRDefault="00DE42B9" w:rsidP="00C579D6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81B8492" w14:textId="77777777"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62B9AD4E" w14:textId="77777777"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 w14:paraId="77018A8D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2D348D5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E9DD9BD" w14:textId="77777777"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48B6F0A4" w14:textId="77777777"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2D3A9A46" w14:textId="77777777"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C3D28FA" w14:textId="77777777"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1159C57B" w14:textId="77777777"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BF9BE2D" w14:textId="77777777"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AE1F13" w14:paraId="1335D278" w14:textId="77777777">
        <w:trPr>
          <w:trHeight w:val="39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112D4AFF" w14:textId="77777777"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11A2D136" w14:textId="77777777"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2E40BD6A" w14:textId="77777777" w:rsidR="00AE1F13" w:rsidRDefault="00AE1F13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04AF5936" w14:textId="77777777" w:rsidR="00AE1F13" w:rsidRPr="0016393D" w:rsidRDefault="00AE1F13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FE2DF4" w14:textId="77777777" w:rsidR="00AE1F13" w:rsidRPr="00634F1D" w:rsidRDefault="00AE1F13" w:rsidP="00B16E17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 w14:paraId="7976A671" w14:textId="77777777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12D7FD7E" w14:textId="77777777"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03249196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2CF1CD8F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5367A4EB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4A2E9E2B" w14:textId="77777777"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1722B839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57DC408C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37A532AC" w14:textId="77777777"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5795B4F8" w14:textId="77777777"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254C68AF" w14:textId="77777777"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7F58CC33" w14:textId="77777777"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0C9EBD70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0D61D5F" w14:textId="77777777"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71319B60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2EE2EB59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2A023069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3107ED7C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182E7083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89F097C" w14:textId="77777777"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183BC738" w14:textId="77777777"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8567BC5" w14:textId="77777777"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8D718E5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482A6E77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526B8D39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315A006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6FA8B143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35A54231" w14:textId="77777777"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1FE91D1B" w14:textId="77777777"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D0E5D57" w14:textId="77777777"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3B1FA5DA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 w14:paraId="275D0F87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1EDCB601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143F17FC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5387ED4C" w14:textId="77777777"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20A752C7" w14:textId="77777777"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1F71C9" w14:textId="77777777"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 w14:paraId="796C2EA7" w14:textId="77777777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382969E9" w14:textId="77777777"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7D0EE81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155AA30F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512E21E8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71D7A89B" w14:textId="77777777"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059C652E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646AFAF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20CE9F86" w14:textId="77777777"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31CA8E14" w14:textId="77777777"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42B96A29" w14:textId="77777777"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5E2A7904" w14:textId="77777777"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E716B4B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02DD1C0" w14:textId="77777777"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78D45A62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6E9E2D1D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5BE25613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150CF1DE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2CA798C2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349C0C6A" w14:textId="77777777"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6195125A" w14:textId="77777777"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2EEDEA5A" w14:textId="77777777"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7844487F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36560A31" w14:textId="7777777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535B0D7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7CDF2F6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72EE8C73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448F03C0" w14:textId="77777777"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D8FACD9" w14:textId="77777777"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BE6E157" w14:textId="77777777"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735F9EA5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 w14:paraId="559FD46A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1DD1C328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1338A8B4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7FACCCB1" w14:textId="77777777"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23359132" w14:textId="77777777"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0FFE68" w14:textId="77777777"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585222" w14:paraId="75E87440" w14:textId="77777777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6FA4D147" w14:textId="77777777" w:rsidR="00D20505" w:rsidRPr="00575E58" w:rsidRDefault="00D20505" w:rsidP="00D20505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0FD8AC7" w14:textId="77777777" w:rsidR="00D20505" w:rsidRPr="004032B9" w:rsidRDefault="00D20505" w:rsidP="00D20505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39C1C30B" w14:textId="77777777" w:rsidR="00D20505" w:rsidRPr="0016393D" w:rsidRDefault="00D20505" w:rsidP="00D20505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5964532A" w14:textId="77777777" w:rsidR="00D20505" w:rsidRPr="00585222" w:rsidRDefault="00D20505" w:rsidP="005B7E4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78D747BF" w14:textId="77777777" w:rsidR="00D20505" w:rsidRPr="004C21B6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3FD3CF04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71C0C3D7" w14:textId="77777777"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0B261468" w14:textId="77777777" w:rsidR="00EF17CD" w:rsidRPr="000230CA" w:rsidRDefault="00EF17CD" w:rsidP="00D20505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4EE992A7" w14:textId="77777777" w:rsidR="00EF17CD" w:rsidRPr="0016393D" w:rsidRDefault="00EF17CD" w:rsidP="00D20505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71ABE556" w14:textId="77777777" w:rsidR="00EF17CD" w:rsidRPr="0016393D" w:rsidRDefault="00EF17CD" w:rsidP="005B7E4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A89F7D2" w14:textId="77777777"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49F51C90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5B55A205" w14:textId="77777777"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7F356E42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266F2524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3BB99BCE" w14:textId="77777777"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5A9AEF06" w14:textId="77777777"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04D09412" w14:textId="77777777"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50CD36AD" w14:textId="77777777"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6BB77744" w14:textId="77777777"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78676589" w14:textId="77777777"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1AF2019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3043B639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0F0A98D" w14:textId="77777777"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7BA54708" w14:textId="77777777"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0EA302AF" w14:textId="77777777"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1EAAA1F5" w14:textId="77777777" w:rsidR="00EF17CD" w:rsidRPr="0016393D" w:rsidRDefault="00EF17CD" w:rsidP="00D20505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1313F831" w14:textId="77777777" w:rsidR="00EF17CD" w:rsidRPr="00B16E17" w:rsidRDefault="00EF17CD" w:rsidP="005B7E4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00252E85" w14:textId="77777777"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2D765911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B16E17" w14:paraId="4AF9AFCA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30B270CA" w14:textId="77777777" w:rsidR="00D20505" w:rsidRPr="00575E58" w:rsidRDefault="00D20505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489DC52E" w14:textId="77777777" w:rsidR="00D20505" w:rsidRPr="000230CA" w:rsidRDefault="00D20505" w:rsidP="005B7E4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67A260B5" w14:textId="77777777" w:rsidR="00D20505" w:rsidRDefault="00D20505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5B64E847" w14:textId="77777777" w:rsidR="00D20505" w:rsidRPr="0016393D" w:rsidRDefault="00D20505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92FD48B" w14:textId="77777777" w:rsidR="00D20505" w:rsidRPr="00634F1D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 w14:paraId="350AAD57" w14:textId="77777777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67D9A34F" w14:textId="77777777" w:rsidR="0053049D" w:rsidRPr="00575E58" w:rsidRDefault="00D20505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35B001E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75204062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7152E65C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145C53E1" w14:textId="77777777"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3B9945C9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75A8AAD5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62AEB17A" w14:textId="77777777"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62DB7826" w14:textId="77777777"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189D3A0D" w14:textId="77777777"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2C8BBF1" w14:textId="77777777"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49DF07BC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C388274" w14:textId="77777777"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6EF156BB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7E04D931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0217019F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47A5DCD2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411536A3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65DDED98" w14:textId="77777777"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0DF0CD05" w14:textId="77777777"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9F5E266" w14:textId="77777777"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18FB5BFE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 w14:paraId="74DA81C9" w14:textId="7777777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B0D164D" w14:textId="77777777"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01D5838" w14:textId="77777777"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60CE4AC9" w14:textId="77777777"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6517F72E" w14:textId="77777777"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63728AB5" w14:textId="77777777"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3C402A48" w14:textId="77777777"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04A2CE8C" w14:textId="77777777"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 w14:paraId="13E8AB10" w14:textId="77777777">
        <w:trPr>
          <w:trHeight w:val="189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7DB1ED4F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2DE9E21E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00945A77" w14:textId="77777777"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565F383C" w14:textId="77777777"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DFD27B2" w14:textId="77777777"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14:paraId="5FF73EA8" w14:textId="77777777" w:rsidR="003E229A" w:rsidRDefault="003E229A" w:rsidP="00C86357">
      <w:pPr>
        <w:spacing w:line="80" w:lineRule="exact"/>
      </w:pPr>
    </w:p>
    <w:sectPr w:rsidR="003E229A" w:rsidSect="00F20E6F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8D8D2" w14:textId="77777777" w:rsidR="007E6778" w:rsidRDefault="007E6778" w:rsidP="00621D20">
      <w:r>
        <w:separator/>
      </w:r>
    </w:p>
  </w:endnote>
  <w:endnote w:type="continuationSeparator" w:id="0">
    <w:p w14:paraId="66C63942" w14:textId="77777777" w:rsidR="007E6778" w:rsidRDefault="007E6778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2DC00" w14:textId="77777777" w:rsidR="007E6778" w:rsidRDefault="007E6778" w:rsidP="00621D20">
      <w:r>
        <w:separator/>
      </w:r>
    </w:p>
  </w:footnote>
  <w:footnote w:type="continuationSeparator" w:id="0">
    <w:p w14:paraId="1CEC28B1" w14:textId="77777777" w:rsidR="007E6778" w:rsidRDefault="007E6778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rYwszAxs7QwMjRU0lEKTi0uzszPAykwqgUAY8wRZCwAAAA="/>
  </w:docVars>
  <w:rsids>
    <w:rsidRoot w:val="003E229A"/>
    <w:rsid w:val="000157A8"/>
    <w:rsid w:val="000230CA"/>
    <w:rsid w:val="0003327D"/>
    <w:rsid w:val="00052CB6"/>
    <w:rsid w:val="0005669A"/>
    <w:rsid w:val="000B19BD"/>
    <w:rsid w:val="000D1C28"/>
    <w:rsid w:val="000E4C1C"/>
    <w:rsid w:val="00117084"/>
    <w:rsid w:val="00143E25"/>
    <w:rsid w:val="00157E85"/>
    <w:rsid w:val="0016393D"/>
    <w:rsid w:val="001776B5"/>
    <w:rsid w:val="001E13BD"/>
    <w:rsid w:val="00274EAA"/>
    <w:rsid w:val="0036034F"/>
    <w:rsid w:val="003E229A"/>
    <w:rsid w:val="004032B9"/>
    <w:rsid w:val="00422832"/>
    <w:rsid w:val="004574B7"/>
    <w:rsid w:val="004831CF"/>
    <w:rsid w:val="004979C1"/>
    <w:rsid w:val="004C21B6"/>
    <w:rsid w:val="004E210D"/>
    <w:rsid w:val="00522852"/>
    <w:rsid w:val="005274DA"/>
    <w:rsid w:val="0053049D"/>
    <w:rsid w:val="00575E58"/>
    <w:rsid w:val="00585222"/>
    <w:rsid w:val="005B7E41"/>
    <w:rsid w:val="005E52B5"/>
    <w:rsid w:val="00606848"/>
    <w:rsid w:val="00621D20"/>
    <w:rsid w:val="00634F1D"/>
    <w:rsid w:val="0069428F"/>
    <w:rsid w:val="006F4A4C"/>
    <w:rsid w:val="006F7712"/>
    <w:rsid w:val="0073799C"/>
    <w:rsid w:val="007800B5"/>
    <w:rsid w:val="007E6778"/>
    <w:rsid w:val="007F46A3"/>
    <w:rsid w:val="0081036C"/>
    <w:rsid w:val="00860294"/>
    <w:rsid w:val="00865E8F"/>
    <w:rsid w:val="008728AF"/>
    <w:rsid w:val="008753FE"/>
    <w:rsid w:val="008844E1"/>
    <w:rsid w:val="008C10DA"/>
    <w:rsid w:val="0092230F"/>
    <w:rsid w:val="00923B5F"/>
    <w:rsid w:val="009341F9"/>
    <w:rsid w:val="009B7A26"/>
    <w:rsid w:val="009E0DE8"/>
    <w:rsid w:val="00A25B53"/>
    <w:rsid w:val="00A93BD8"/>
    <w:rsid w:val="00AA2910"/>
    <w:rsid w:val="00AC77BB"/>
    <w:rsid w:val="00AE1F13"/>
    <w:rsid w:val="00B16E17"/>
    <w:rsid w:val="00B64560"/>
    <w:rsid w:val="00B83C3C"/>
    <w:rsid w:val="00C162D0"/>
    <w:rsid w:val="00C351FE"/>
    <w:rsid w:val="00C579D6"/>
    <w:rsid w:val="00C653A2"/>
    <w:rsid w:val="00C86357"/>
    <w:rsid w:val="00CB1485"/>
    <w:rsid w:val="00CF1D07"/>
    <w:rsid w:val="00D20505"/>
    <w:rsid w:val="00D51137"/>
    <w:rsid w:val="00DE42B9"/>
    <w:rsid w:val="00E156E3"/>
    <w:rsid w:val="00E17EFD"/>
    <w:rsid w:val="00E633D3"/>
    <w:rsid w:val="00E93711"/>
    <w:rsid w:val="00EA06A7"/>
    <w:rsid w:val="00EB4EDD"/>
    <w:rsid w:val="00EF17CD"/>
    <w:rsid w:val="00F20E6F"/>
    <w:rsid w:val="00F320DB"/>
    <w:rsid w:val="00F5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A79ADFB"/>
  <w15:chartTrackingRefBased/>
  <w15:docId w15:val="{F7A1B526-A6AE-47F5-AC17-0CCDDD93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341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cp:lastModifiedBy>Tomohiro Fukuda</cp:lastModifiedBy>
  <cp:revision>5</cp:revision>
  <cp:lastPrinted>2014-05-14T08:25:00Z</cp:lastPrinted>
  <dcterms:created xsi:type="dcterms:W3CDTF">2021-04-27T23:40:00Z</dcterms:created>
  <dcterms:modified xsi:type="dcterms:W3CDTF">2022-05-03T05:59:00Z</dcterms:modified>
</cp:coreProperties>
</file>